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4D3C" w:rsidRDefault="00812657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36"/>
          <w:szCs w:val="36"/>
        </w:rPr>
      </w:pPr>
      <w:r>
        <w:rPr>
          <w:rFonts w:asciiTheme="majorBidi" w:eastAsia="Cambria" w:hAnsiTheme="majorBidi" w:cstheme="majorBidi"/>
          <w:b/>
          <w:bCs/>
          <w:sz w:val="36"/>
          <w:szCs w:val="36"/>
        </w:rPr>
        <w:t>Network Programming for Engineers (ECE 5650)</w:t>
      </w:r>
    </w:p>
    <w:p w:rsidR="004B4D3C" w:rsidRDefault="004B4D3C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8"/>
          <w:szCs w:val="8"/>
        </w:rPr>
      </w:pPr>
    </w:p>
    <w:p w:rsidR="004B4D3C" w:rsidRDefault="00812657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eastAsia="Cambria" w:hAnsiTheme="majorBidi" w:cstheme="majorBidi"/>
          <w:b/>
          <w:bCs/>
          <w:sz w:val="32"/>
          <w:szCs w:val="32"/>
        </w:rPr>
        <w:t>Lab 2</w:t>
      </w:r>
    </w:p>
    <w:p w:rsidR="004B4D3C" w:rsidRDefault="004B4D3C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pacing w:val="-1"/>
          <w:sz w:val="8"/>
          <w:szCs w:val="8"/>
        </w:rPr>
      </w:pPr>
    </w:p>
    <w:p w:rsidR="004B4D3C" w:rsidRDefault="004B4D3C">
      <w:pPr>
        <w:rPr>
          <w:rFonts w:asciiTheme="majorBidi" w:hAnsiTheme="majorBidi" w:cstheme="majorBidi"/>
          <w:b/>
          <w:bCs/>
          <w:sz w:val="28"/>
          <w:szCs w:val="28"/>
        </w:rPr>
      </w:pPr>
    </w:p>
    <w:p w:rsidR="004B4D3C" w:rsidRDefault="00812657">
      <w:pPr>
        <w:rPr>
          <w:rFonts w:asciiTheme="majorBidi" w:eastAsia="SimSun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Team Members Names: </w:t>
      </w:r>
      <w:r>
        <w:rPr>
          <w:rFonts w:asciiTheme="majorBidi" w:eastAsia="SimSun" w:hAnsiTheme="majorBidi" w:cstheme="majorBidi" w:hint="eastAsia"/>
          <w:b/>
          <w:bCs/>
          <w:sz w:val="28"/>
          <w:szCs w:val="28"/>
        </w:rPr>
        <w:t xml:space="preserve"> </w:t>
      </w:r>
      <w:proofErr w:type="spellStart"/>
      <w:r>
        <w:rPr>
          <w:rFonts w:asciiTheme="majorBidi" w:eastAsia="SimSun" w:hAnsiTheme="majorBidi" w:cstheme="majorBidi" w:hint="eastAsia"/>
          <w:b/>
          <w:bCs/>
          <w:sz w:val="28"/>
          <w:szCs w:val="28"/>
        </w:rPr>
        <w:t>Anika</w:t>
      </w:r>
      <w:proofErr w:type="spellEnd"/>
      <w:r>
        <w:rPr>
          <w:rFonts w:asciiTheme="majorBidi" w:eastAsia="SimSun" w:hAnsiTheme="majorBidi" w:cstheme="majorBidi" w:hint="eastAsia"/>
          <w:b/>
          <w:bCs/>
          <w:sz w:val="28"/>
          <w:szCs w:val="28"/>
        </w:rPr>
        <w:t xml:space="preserve"> </w:t>
      </w:r>
      <w:proofErr w:type="spellStart"/>
      <w:r>
        <w:rPr>
          <w:rFonts w:asciiTheme="majorBidi" w:eastAsia="SimSun" w:hAnsiTheme="majorBidi" w:cstheme="majorBidi" w:hint="eastAsia"/>
          <w:b/>
          <w:bCs/>
          <w:sz w:val="28"/>
          <w:szCs w:val="28"/>
        </w:rPr>
        <w:t>Tasnim</w:t>
      </w:r>
      <w:proofErr w:type="spellEnd"/>
      <w:r>
        <w:rPr>
          <w:rFonts w:asciiTheme="majorBidi" w:eastAsia="SimSun" w:hAnsiTheme="majorBidi" w:cstheme="majorBidi" w:hint="eastAsia"/>
          <w:b/>
          <w:bCs/>
          <w:sz w:val="28"/>
          <w:szCs w:val="28"/>
        </w:rPr>
        <w:t>, Li Lin</w:t>
      </w:r>
    </w:p>
    <w:p w:rsidR="004B4D3C" w:rsidRDefault="004B4D3C">
      <w:pPr>
        <w:rPr>
          <w:rFonts w:asciiTheme="majorBidi" w:hAnsiTheme="majorBidi" w:cstheme="majorBidi"/>
          <w:sz w:val="28"/>
          <w:szCs w:val="28"/>
        </w:rPr>
      </w:pPr>
    </w:p>
    <w:p w:rsidR="004B4D3C" w:rsidRDefault="00812657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Source Code(s):  </w:t>
      </w: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bookmarkStart w:id="0" w:name="_GoBack"/>
      <w:bookmarkEnd w:id="0"/>
    </w:p>
    <w:p w:rsidR="004B4D3C" w:rsidRDefault="00812657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ource code for</w:t>
      </w:r>
      <w:r>
        <w:rPr>
          <w:rFonts w:asciiTheme="majorBidi" w:eastAsia="SimSun" w:hAnsiTheme="majorBidi" w:cstheme="majorBidi" w:hint="eastAsia"/>
          <w:b/>
          <w:bCs/>
          <w:color w:val="000000" w:themeColor="text1"/>
          <w:spacing w:val="-4"/>
          <w:sz w:val="24"/>
          <w:szCs w:val="24"/>
          <w:lang w:eastAsia="zh-CN"/>
        </w:rPr>
        <w:t xml:space="preserve"> Client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:</w:t>
      </w:r>
    </w:p>
    <w:p w:rsidR="00764033" w:rsidRDefault="00764033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proofErr w:type="gram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!/</w:t>
      </w:r>
      <w:proofErr w:type="spellStart"/>
      <w:proofErr w:type="gram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usr</w:t>
      </w:r>
      <w:proofErr w:type="spell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/bin/python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 -*- coding: UTF-8 -*-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 File Name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：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TCPEchoAppClient.py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 Created: 9/16/2020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 xml:space="preserve"># Author: Li Lin &amp; </w:t>
      </w:r>
      <w:proofErr w:type="spell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Anika</w:t>
      </w:r>
      <w:proofErr w:type="spell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Tasnim</w:t>
      </w:r>
      <w:proofErr w:type="spellEnd"/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from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socket </w:t>
      </w:r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import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*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rverName</w:t>
      </w:r>
      <w:proofErr w:type="spellEnd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</w:t>
      </w:r>
      <w:proofErr w:type="spellStart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localhost</w:t>
      </w:r>
      <w:proofErr w:type="spell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'192.168.0.15'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rverPort</w:t>
      </w:r>
      <w:proofErr w:type="spellEnd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color w:val="FF0000"/>
          <w:sz w:val="18"/>
          <w:szCs w:val="18"/>
          <w:highlight w:val="white"/>
        </w:rPr>
        <w:t>12000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with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AF_IN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,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SOCK_STREAM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as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lientSocket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: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Setup connection with server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lient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onnect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rverName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,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rverPort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isContinue</w:t>
      </w:r>
      <w:proofErr w:type="spellEnd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True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while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isContinue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: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</w:t>
      </w:r>
      <w:proofErr w:type="gram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Ask</w:t>
      </w:r>
      <w:proofErr w:type="gram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 xml:space="preserve"> user to input message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essage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inpu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Input lowercase sentence: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Send message to server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lient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nd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spellStart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essage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encode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)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</w:t>
      </w:r>
      <w:proofErr w:type="gram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Receive</w:t>
      </w:r>
      <w:proofErr w:type="gram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 xml:space="preserve"> message from server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odifiedMessage</w:t>
      </w:r>
      <w:proofErr w:type="spellEnd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lient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recv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r w:rsidRPr="00BC13F4">
        <w:rPr>
          <w:rFonts w:ascii="Courier New" w:eastAsia="SimSun" w:hAnsi="Courier New" w:cs="Courier New"/>
          <w:color w:val="FF0000"/>
          <w:sz w:val="18"/>
          <w:szCs w:val="18"/>
          <w:highlight w:val="white"/>
        </w:rPr>
        <w:t>1024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pri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From Server the Sentence in Upper Case: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,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odifiedMessage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decode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)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essageNum</w:t>
      </w:r>
      <w:proofErr w:type="spellEnd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lient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recv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r w:rsidRPr="00BC13F4">
        <w:rPr>
          <w:rFonts w:ascii="Courier New" w:eastAsia="SimSun" w:hAnsi="Courier New" w:cs="Courier New"/>
          <w:color w:val="FF0000"/>
          <w:sz w:val="18"/>
          <w:szCs w:val="18"/>
          <w:highlight w:val="white"/>
        </w:rPr>
        <w:t>1024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pri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From Server number of words in the sentence: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,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essageNum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decode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)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pri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\n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User input confirmation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while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True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: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Yes_No</w:t>
      </w:r>
      <w:proofErr w:type="spell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inpu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Do you want to send more message? Y/</w:t>
      </w:r>
      <w:proofErr w:type="gramStart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N  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  <w:proofErr w:type="gramEnd"/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if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Yes_No</w:t>
      </w:r>
      <w:proofErr w:type="spell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Y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or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Yes_No</w:t>
      </w:r>
      <w:proofErr w:type="spell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y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: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pri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\n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break</w:t>
      </w:r>
      <w:proofErr w:type="gramEnd"/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spellStart"/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elif</w:t>
      </w:r>
      <w:proofErr w:type="spellEnd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Yes_No</w:t>
      </w:r>
      <w:proofErr w:type="spell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N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or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Yes_No</w:t>
      </w:r>
      <w:proofErr w:type="spell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n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: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isContinue</w:t>
      </w:r>
      <w:proofErr w:type="spellEnd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False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break</w:t>
      </w:r>
      <w:proofErr w:type="gramEnd"/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else</w:t>
      </w:r>
      <w:proofErr w:type="gram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: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pri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Please type Y or N only</w:t>
      </w:r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！</w:t>
      </w:r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\n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pri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Socket closed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18"/>
          <w:szCs w:val="18"/>
        </w:rPr>
      </w:pP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pri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Client closed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4B4D3C" w:rsidRDefault="00812657" w:rsidP="0027445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ource code for</w:t>
      </w:r>
      <w:r>
        <w:rPr>
          <w:rFonts w:asciiTheme="majorBidi" w:eastAsia="SimSun" w:hAnsiTheme="majorBidi" w:cstheme="majorBidi" w:hint="eastAsia"/>
          <w:b/>
          <w:bCs/>
          <w:color w:val="000000" w:themeColor="text1"/>
          <w:spacing w:val="-4"/>
          <w:sz w:val="24"/>
          <w:szCs w:val="24"/>
          <w:lang w:eastAsia="zh-CN"/>
        </w:rPr>
        <w:t xml:space="preserve"> Server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:</w:t>
      </w:r>
    </w:p>
    <w:p w:rsidR="0027445F" w:rsidRDefault="0027445F" w:rsidP="0027445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proofErr w:type="gram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!/</w:t>
      </w:r>
      <w:proofErr w:type="spellStart"/>
      <w:proofErr w:type="gram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usr</w:t>
      </w:r>
      <w:proofErr w:type="spell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/bin/python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 -*- coding: UTF-8 -*-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 File Name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：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TCPEchoAppServer.py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 Created: 9/16/2020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 xml:space="preserve"># Author: Li Lin &amp; </w:t>
      </w:r>
      <w:proofErr w:type="spell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Anika</w:t>
      </w:r>
      <w:proofErr w:type="spell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Tasnim</w:t>
      </w:r>
      <w:proofErr w:type="spellEnd"/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from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socket </w:t>
      </w:r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import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*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rverPort</w:t>
      </w:r>
      <w:proofErr w:type="spellEnd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color w:val="FF0000"/>
          <w:sz w:val="18"/>
          <w:szCs w:val="18"/>
          <w:highlight w:val="white"/>
        </w:rPr>
        <w:t>12000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with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AF_IN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,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SOCK_STREAM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as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rverSocket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: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</w:t>
      </w:r>
      <w:proofErr w:type="gram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bind</w:t>
      </w:r>
      <w:proofErr w:type="gram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 xml:space="preserve"> with server address and port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rver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bind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,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rverPort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Start to monitor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rver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listen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FF0000"/>
          <w:sz w:val="18"/>
          <w:szCs w:val="18"/>
          <w:highlight w:val="white"/>
        </w:rPr>
        <w:t>1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pri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The server is ready to receive...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</w:t>
      </w:r>
      <w:proofErr w:type="gram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wait</w:t>
      </w:r>
      <w:proofErr w:type="gram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 xml:space="preserve"> for client's connection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onnection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,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addr</w:t>
      </w:r>
      <w:proofErr w:type="spell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rver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accept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with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onnectionSocket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: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while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True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: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</w:t>
      </w:r>
      <w:proofErr w:type="gram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Receive</w:t>
      </w:r>
      <w:proofErr w:type="gram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 xml:space="preserve"> message from client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essage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onnection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recv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r w:rsidRPr="00BC13F4">
        <w:rPr>
          <w:rFonts w:ascii="Courier New" w:eastAsia="SimSun" w:hAnsi="Courier New" w:cs="Courier New"/>
          <w:color w:val="FF0000"/>
          <w:sz w:val="18"/>
          <w:szCs w:val="18"/>
          <w:highlight w:val="white"/>
        </w:rPr>
        <w:t>1024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Check if empty message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if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not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message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: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0000FF"/>
          <w:sz w:val="18"/>
          <w:szCs w:val="18"/>
          <w:highlight w:val="white"/>
        </w:rPr>
        <w:t>break</w:t>
      </w:r>
      <w:proofErr w:type="gramEnd"/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</w:t>
      </w:r>
      <w:proofErr w:type="spell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seperating</w:t>
      </w:r>
      <w:proofErr w:type="spell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 xml:space="preserve"> the words by using split functions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words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essage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plit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counting the number of words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ount</w:t>
      </w:r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len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words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pri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Received:'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+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essage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decode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)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+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 ;Number of Words = '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+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str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ou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+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\n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Change all letters to Upper case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odifiedMessage</w:t>
      </w:r>
      <w:proofErr w:type="spellEnd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essage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decode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)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upper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Count the number of words from received message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essageNum</w:t>
      </w:r>
      <w:proofErr w:type="spellEnd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=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</w:t>
      </w:r>
      <w:proofErr w:type="spell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str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ou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 xml:space="preserve">#Send </w:t>
      </w:r>
      <w:proofErr w:type="spellStart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uppder</w:t>
      </w:r>
      <w:proofErr w:type="spellEnd"/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 xml:space="preserve"> case letters to Client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onnection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nd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spellStart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odifiedMessage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encode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)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r w:rsidRPr="00BC13F4">
        <w:rPr>
          <w:rFonts w:ascii="Courier New" w:eastAsia="SimSun" w:hAnsi="Courier New" w:cs="Courier New"/>
          <w:color w:val="008000"/>
          <w:sz w:val="18"/>
          <w:szCs w:val="18"/>
          <w:highlight w:val="white"/>
        </w:rPr>
        <w:t>#Send word number to Client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        </w:t>
      </w:r>
      <w:proofErr w:type="spellStart"/>
      <w:proofErr w:type="gramStart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connectionSocke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send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spellStart"/>
      <w:proofErr w:type="gramEnd"/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messageNum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.</w:t>
      </w: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>encode</w:t>
      </w:r>
      <w:proofErr w:type="spellEnd"/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)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r w:rsidRPr="00BC13F4"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  <w:t xml:space="preserve">    </w:t>
      </w: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pri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Connection closed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pri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Socket closed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A61F13" w:rsidRPr="00BC13F4" w:rsidRDefault="00A61F13" w:rsidP="00A61F13">
      <w:pPr>
        <w:autoSpaceDE w:val="0"/>
        <w:autoSpaceDN w:val="0"/>
        <w:adjustRightInd w:val="0"/>
        <w:rPr>
          <w:rFonts w:ascii="Courier New" w:eastAsia="SimSun" w:hAnsi="Courier New" w:cs="Courier New"/>
          <w:color w:val="000000"/>
          <w:sz w:val="18"/>
          <w:szCs w:val="18"/>
          <w:highlight w:val="white"/>
        </w:rPr>
      </w:pPr>
      <w:proofErr w:type="gramStart"/>
      <w:r w:rsidRPr="00BC13F4">
        <w:rPr>
          <w:rFonts w:ascii="Courier New" w:eastAsia="SimSun" w:hAnsi="Courier New" w:cs="Courier New"/>
          <w:b/>
          <w:bCs/>
          <w:color w:val="880088"/>
          <w:sz w:val="18"/>
          <w:szCs w:val="18"/>
          <w:highlight w:val="white"/>
        </w:rPr>
        <w:t>print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(</w:t>
      </w:r>
      <w:proofErr w:type="gramEnd"/>
      <w:r w:rsidRPr="00BC13F4">
        <w:rPr>
          <w:rFonts w:ascii="Courier New" w:eastAsia="SimSun" w:hAnsi="Courier New" w:cs="Courier New"/>
          <w:color w:val="808080"/>
          <w:sz w:val="18"/>
          <w:szCs w:val="18"/>
          <w:highlight w:val="white"/>
        </w:rPr>
        <w:t>'Server closed'</w:t>
      </w:r>
      <w:r w:rsidRPr="00BC13F4">
        <w:rPr>
          <w:rFonts w:ascii="Courier New" w:eastAsia="SimSun" w:hAnsi="Courier New" w:cs="Courier New"/>
          <w:b/>
          <w:bCs/>
          <w:color w:val="000080"/>
          <w:sz w:val="18"/>
          <w:szCs w:val="18"/>
          <w:highlight w:val="white"/>
        </w:rPr>
        <w:t>)</w:t>
      </w:r>
    </w:p>
    <w:p w:rsidR="0027445F" w:rsidRPr="0027445F" w:rsidRDefault="0027445F" w:rsidP="0027445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207CD5" w:rsidRDefault="00207CD5">
      <w:pPr>
        <w:spacing w:after="200" w:line="276" w:lineRule="auto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eastAsia="en-US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4B4D3C" w:rsidRDefault="00812657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Testing Procedure, including Description of Inputs</w:t>
      </w:r>
    </w:p>
    <w:p w:rsidR="00E27B44" w:rsidRDefault="00E27B44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Cs/>
          <w:color w:val="000000" w:themeColor="text1"/>
          <w:spacing w:val="-4"/>
          <w:sz w:val="24"/>
          <w:szCs w:val="24"/>
        </w:rPr>
      </w:pPr>
    </w:p>
    <w:p w:rsidR="00D432A8" w:rsidRDefault="00A17E18" w:rsidP="00A17E18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R</w:t>
      </w:r>
      <w:r w:rsidR="00D432A8" w:rsidRPr="00D432A8">
        <w:rPr>
          <w:rFonts w:cs="Times New Roman"/>
          <w:sz w:val="24"/>
          <w:szCs w:val="24"/>
          <w:shd w:val="clear" w:color="auto" w:fill="FAF9F8"/>
        </w:rPr>
        <w:t>un the server first</w:t>
      </w:r>
      <w:r>
        <w:rPr>
          <w:rFonts w:cs="Times New Roman"/>
          <w:sz w:val="24"/>
          <w:szCs w:val="24"/>
          <w:shd w:val="clear" w:color="auto" w:fill="FAF9F8"/>
        </w:rPr>
        <w:t>ly</w:t>
      </w:r>
      <w:r w:rsidR="00D432A8" w:rsidRPr="00D432A8">
        <w:rPr>
          <w:rFonts w:cs="Times New Roman"/>
          <w:sz w:val="24"/>
          <w:szCs w:val="24"/>
          <w:shd w:val="clear" w:color="auto" w:fill="FAF9F8"/>
        </w:rPr>
        <w:t xml:space="preserve"> on the first terminal as a command line </w:t>
      </w:r>
      <w:r w:rsidR="00D432A8">
        <w:rPr>
          <w:rFonts w:cs="Times New Roman"/>
          <w:sz w:val="24"/>
          <w:szCs w:val="24"/>
          <w:shd w:val="clear" w:color="auto" w:fill="FAF9F8"/>
        </w:rPr>
        <w:t>and then</w:t>
      </w:r>
      <w:r w:rsidR="00D432A8" w:rsidRPr="00D432A8">
        <w:rPr>
          <w:rFonts w:cs="Times New Roman"/>
          <w:sz w:val="24"/>
          <w:szCs w:val="24"/>
          <w:shd w:val="clear" w:color="auto" w:fill="FAF9F8"/>
        </w:rPr>
        <w:t xml:space="preserve"> the client on the other</w:t>
      </w:r>
      <w:r w:rsidR="00D432A8">
        <w:rPr>
          <w:rFonts w:cs="Times New Roman"/>
          <w:sz w:val="24"/>
          <w:szCs w:val="24"/>
          <w:shd w:val="clear" w:color="auto" w:fill="FAF9F8"/>
        </w:rPr>
        <w:t xml:space="preserve"> terminal</w:t>
      </w:r>
      <w:r w:rsidR="00D432A8" w:rsidRPr="00D432A8">
        <w:rPr>
          <w:rFonts w:cs="Times New Roman"/>
          <w:sz w:val="24"/>
          <w:szCs w:val="24"/>
          <w:shd w:val="clear" w:color="auto" w:fill="FAF9F8"/>
        </w:rPr>
        <w:t>.</w:t>
      </w:r>
    </w:p>
    <w:p w:rsidR="00A17E18" w:rsidRDefault="00A17E18" w:rsidP="00A17E18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In client terminal, type a sentence to send it server</w:t>
      </w:r>
    </w:p>
    <w:p w:rsidR="00A17E18" w:rsidRDefault="00A17E18" w:rsidP="00A17E18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Check response from server</w:t>
      </w:r>
    </w:p>
    <w:p w:rsidR="00A17E18" w:rsidRDefault="00A17E18" w:rsidP="00A17E18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Server should print the original sentence from Client and number of</w:t>
      </w:r>
      <w:r w:rsidR="00E1067B">
        <w:rPr>
          <w:rFonts w:cs="Times New Roman"/>
          <w:sz w:val="24"/>
          <w:szCs w:val="24"/>
          <w:shd w:val="clear" w:color="auto" w:fill="FAF9F8"/>
        </w:rPr>
        <w:t xml:space="preserve"> words</w:t>
      </w:r>
    </w:p>
    <w:p w:rsidR="00E1067B" w:rsidRDefault="00E1067B" w:rsidP="00A17E18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Client should receive two messages from server: all upper case sentence and number of words</w:t>
      </w:r>
    </w:p>
    <w:p w:rsidR="00E1067B" w:rsidRDefault="00E1067B" w:rsidP="00E1067B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 xml:space="preserve">In client terminal, </w:t>
      </w:r>
      <w:r w:rsidR="00080762">
        <w:rPr>
          <w:rFonts w:cs="Times New Roman"/>
          <w:sz w:val="24"/>
          <w:szCs w:val="24"/>
          <w:shd w:val="clear" w:color="auto" w:fill="FAF9F8"/>
        </w:rPr>
        <w:t>“Do you want to send more message? Y/N” should appear.</w:t>
      </w:r>
    </w:p>
    <w:p w:rsidR="00080762" w:rsidRDefault="00080762" w:rsidP="00080762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Input “Y” or “y” to continue.</w:t>
      </w:r>
    </w:p>
    <w:p w:rsidR="00080762" w:rsidRDefault="00080762" w:rsidP="00080762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After a step, “</w:t>
      </w:r>
      <w:r w:rsidRPr="00080762">
        <w:rPr>
          <w:rFonts w:cs="Times New Roman"/>
          <w:sz w:val="24"/>
          <w:szCs w:val="24"/>
          <w:shd w:val="clear" w:color="auto" w:fill="FAF9F8"/>
        </w:rPr>
        <w:t>Input lowercase sentence:</w:t>
      </w:r>
      <w:r>
        <w:rPr>
          <w:rFonts w:cs="Times New Roman"/>
          <w:sz w:val="24"/>
          <w:szCs w:val="24"/>
          <w:shd w:val="clear" w:color="auto" w:fill="FAF9F8"/>
        </w:rPr>
        <w:t>” should appear.</w:t>
      </w:r>
    </w:p>
    <w:p w:rsidR="00080762" w:rsidRDefault="00080762" w:rsidP="00080762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Repeat Step2&amp;3, to confirm if we always get correct response for different messages</w:t>
      </w:r>
    </w:p>
    <w:p w:rsidR="00080762" w:rsidRDefault="00080762" w:rsidP="00080762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In client terminal, after finish 4-c step, input none any letter except “Y, y, N, n” .</w:t>
      </w:r>
    </w:p>
    <w:p w:rsidR="00080762" w:rsidRPr="007A2763" w:rsidRDefault="00080762" w:rsidP="00080762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“</w:t>
      </w:r>
      <w:r w:rsidRPr="00080762">
        <w:rPr>
          <w:rFonts w:cs="Times New Roman"/>
          <w:sz w:val="24"/>
          <w:szCs w:val="24"/>
          <w:shd w:val="clear" w:color="auto" w:fill="FAF9F8"/>
        </w:rPr>
        <w:t>Please type Y or N only</w:t>
      </w:r>
      <w:r w:rsidRPr="00080762">
        <w:rPr>
          <w:rFonts w:ascii="SimSun" w:eastAsia="SimSun" w:hAnsi="SimSun" w:cs="SimSun" w:hint="eastAsia"/>
          <w:sz w:val="24"/>
          <w:szCs w:val="24"/>
          <w:shd w:val="clear" w:color="auto" w:fill="FAF9F8"/>
        </w:rPr>
        <w:t>！</w:t>
      </w:r>
      <w:r>
        <w:rPr>
          <w:rFonts w:ascii="SimSun" w:eastAsia="SimSun" w:hAnsi="SimSun" w:cs="SimSun"/>
          <w:sz w:val="24"/>
          <w:szCs w:val="24"/>
          <w:shd w:val="clear" w:color="auto" w:fill="FAF9F8"/>
        </w:rPr>
        <w:t xml:space="preserve">” </w:t>
      </w:r>
      <w:r w:rsidRPr="008109CE">
        <w:rPr>
          <w:rFonts w:cs="Times New Roman"/>
          <w:sz w:val="24"/>
          <w:szCs w:val="24"/>
          <w:shd w:val="clear" w:color="auto" w:fill="FAF9F8"/>
        </w:rPr>
        <w:t xml:space="preserve">should </w:t>
      </w:r>
      <w:r w:rsidR="007A2763" w:rsidRPr="008109CE">
        <w:rPr>
          <w:rFonts w:cs="Times New Roman"/>
          <w:sz w:val="24"/>
          <w:szCs w:val="24"/>
          <w:shd w:val="clear" w:color="auto" w:fill="FAF9F8"/>
        </w:rPr>
        <w:t>be printed.</w:t>
      </w:r>
    </w:p>
    <w:p w:rsidR="007A2763" w:rsidRPr="007A2763" w:rsidRDefault="007A2763" w:rsidP="00080762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“</w:t>
      </w:r>
      <w:r w:rsidRPr="007A2763">
        <w:rPr>
          <w:rFonts w:cs="Times New Roman"/>
          <w:sz w:val="24"/>
          <w:szCs w:val="24"/>
          <w:shd w:val="clear" w:color="auto" w:fill="FAF9F8"/>
        </w:rPr>
        <w:t>Do you want to send more message? Y/N</w:t>
      </w:r>
      <w:r>
        <w:rPr>
          <w:rFonts w:cs="Times New Roman"/>
          <w:sz w:val="24"/>
          <w:szCs w:val="24"/>
          <w:shd w:val="clear" w:color="auto" w:fill="FAF9F8"/>
        </w:rPr>
        <w:t>” should be printed.</w:t>
      </w:r>
    </w:p>
    <w:p w:rsidR="00DB7471" w:rsidRDefault="007A2763" w:rsidP="00DB7471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Input “N” or “n”, the connection should be closed. Both Client and Server app exit.</w:t>
      </w:r>
    </w:p>
    <w:p w:rsidR="00DB7471" w:rsidRDefault="00DB7471" w:rsidP="00DB7471">
      <w:pPr>
        <w:pStyle w:val="BodyText"/>
        <w:spacing w:line="275" w:lineRule="auto"/>
        <w:ind w:left="720" w:right="117"/>
        <w:rPr>
          <w:rFonts w:cs="Times New Roman"/>
          <w:sz w:val="24"/>
          <w:szCs w:val="24"/>
          <w:shd w:val="clear" w:color="auto" w:fill="FAF9F8"/>
        </w:rPr>
      </w:pPr>
    </w:p>
    <w:p w:rsidR="00DB7471" w:rsidRDefault="00DB7471" w:rsidP="00DB7471">
      <w:pPr>
        <w:pStyle w:val="BodyText"/>
        <w:spacing w:line="275" w:lineRule="auto"/>
        <w:ind w:left="720" w:right="117"/>
        <w:rPr>
          <w:rFonts w:cs="Times New Roman"/>
          <w:sz w:val="24"/>
          <w:szCs w:val="24"/>
          <w:shd w:val="clear" w:color="auto" w:fill="FAF9F8"/>
        </w:rPr>
      </w:pPr>
    </w:p>
    <w:p w:rsidR="00DB7471" w:rsidRPr="00DB7471" w:rsidRDefault="00DB7471" w:rsidP="00DB7471">
      <w:pPr>
        <w:pStyle w:val="BodyText"/>
        <w:spacing w:line="275" w:lineRule="auto"/>
        <w:ind w:left="720" w:right="117"/>
        <w:rPr>
          <w:rFonts w:cs="Times New Roman"/>
          <w:b/>
          <w:bCs/>
          <w:sz w:val="24"/>
          <w:szCs w:val="24"/>
          <w:shd w:val="clear" w:color="auto" w:fill="FAF9F8"/>
        </w:rPr>
      </w:pPr>
      <w:r w:rsidRPr="00DB7471">
        <w:rPr>
          <w:rFonts w:cs="Times New Roman"/>
          <w:b/>
          <w:bCs/>
          <w:sz w:val="24"/>
          <w:szCs w:val="24"/>
          <w:shd w:val="clear" w:color="auto" w:fill="FAF9F8"/>
        </w:rPr>
        <w:t>Optional test on two different machines:</w:t>
      </w:r>
    </w:p>
    <w:p w:rsidR="00DB7471" w:rsidRDefault="00DB7471" w:rsidP="00DB7471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In client code, change ‘localhost’ to ‘192.168.0.15’ which is one</w:t>
      </w:r>
      <w:r w:rsidR="00A61F13">
        <w:rPr>
          <w:rFonts w:cs="Times New Roman"/>
          <w:sz w:val="24"/>
          <w:szCs w:val="24"/>
          <w:shd w:val="clear" w:color="auto" w:fill="FAF9F8"/>
        </w:rPr>
        <w:t xml:space="preserve"> of Lin’s</w:t>
      </w:r>
      <w:r>
        <w:rPr>
          <w:rFonts w:cs="Times New Roman"/>
          <w:sz w:val="24"/>
          <w:szCs w:val="24"/>
          <w:shd w:val="clear" w:color="auto" w:fill="FAF9F8"/>
        </w:rPr>
        <w:t xml:space="preserve"> laptop’s local IP address</w:t>
      </w:r>
    </w:p>
    <w:p w:rsidR="008109CE" w:rsidRDefault="008109CE" w:rsidP="00DB7471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 xml:space="preserve">Run client code in </w:t>
      </w:r>
      <w:proofErr w:type="spellStart"/>
      <w:r>
        <w:rPr>
          <w:rFonts w:cs="Times New Roman"/>
          <w:sz w:val="24"/>
          <w:szCs w:val="24"/>
          <w:shd w:val="clear" w:color="auto" w:fill="FAF9F8"/>
        </w:rPr>
        <w:t>cmd</w:t>
      </w:r>
      <w:proofErr w:type="spellEnd"/>
      <w:r>
        <w:rPr>
          <w:rFonts w:cs="Times New Roman"/>
          <w:sz w:val="24"/>
          <w:szCs w:val="24"/>
          <w:shd w:val="clear" w:color="auto" w:fill="FAF9F8"/>
        </w:rPr>
        <w:t xml:space="preserve"> terminal window on laptop with ‘192.168.0.12’ IP address</w:t>
      </w:r>
    </w:p>
    <w:p w:rsidR="008109CE" w:rsidRDefault="008109CE" w:rsidP="00DB7471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 xml:space="preserve">Run server code in </w:t>
      </w:r>
      <w:proofErr w:type="spellStart"/>
      <w:r>
        <w:rPr>
          <w:rFonts w:cs="Times New Roman"/>
          <w:sz w:val="24"/>
          <w:szCs w:val="24"/>
          <w:shd w:val="clear" w:color="auto" w:fill="FAF9F8"/>
        </w:rPr>
        <w:t>cmd</w:t>
      </w:r>
      <w:proofErr w:type="spellEnd"/>
      <w:r>
        <w:rPr>
          <w:rFonts w:cs="Times New Roman"/>
          <w:sz w:val="24"/>
          <w:szCs w:val="24"/>
          <w:shd w:val="clear" w:color="auto" w:fill="FAF9F8"/>
        </w:rPr>
        <w:t xml:space="preserve"> terminal window on laptop with ‘192.168.0.15’ IP address</w:t>
      </w:r>
    </w:p>
    <w:p w:rsidR="008109CE" w:rsidRPr="00DB7471" w:rsidRDefault="008109CE" w:rsidP="00DB7471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Conduct step 2-6, should get similar result as above.</w:t>
      </w:r>
    </w:p>
    <w:p w:rsidR="00D432A8" w:rsidRPr="00D432A8" w:rsidRDefault="00D432A8" w:rsidP="00D432A8">
      <w:pPr>
        <w:pStyle w:val="BodyText"/>
        <w:spacing w:line="275" w:lineRule="auto"/>
        <w:ind w:left="0" w:right="117"/>
        <w:rPr>
          <w:rFonts w:cs="Times New Roman"/>
          <w:bCs/>
          <w:color w:val="000000" w:themeColor="text1"/>
          <w:spacing w:val="-4"/>
          <w:sz w:val="24"/>
          <w:szCs w:val="24"/>
        </w:rPr>
      </w:pPr>
      <w:r>
        <w:rPr>
          <w:rFonts w:cs="Times New Roman"/>
          <w:sz w:val="24"/>
          <w:szCs w:val="24"/>
          <w:shd w:val="clear" w:color="auto" w:fill="FAF9F8"/>
        </w:rPr>
        <w:t xml:space="preserve"> </w:t>
      </w:r>
      <w:r w:rsidRPr="00D432A8">
        <w:rPr>
          <w:rFonts w:cs="Times New Roman"/>
          <w:bCs/>
          <w:color w:val="000000" w:themeColor="text1"/>
          <w:spacing w:val="-4"/>
          <w:sz w:val="24"/>
          <w:szCs w:val="24"/>
        </w:rPr>
        <w:t xml:space="preserve"> </w:t>
      </w:r>
    </w:p>
    <w:p w:rsidR="007664D5" w:rsidRDefault="007664D5" w:rsidP="006D0CB5">
      <w:pPr>
        <w:pStyle w:val="BodyText"/>
        <w:tabs>
          <w:tab w:val="left" w:pos="840"/>
        </w:tabs>
        <w:spacing w:line="275" w:lineRule="auto"/>
        <w:ind w:left="0" w:right="117"/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</w:pPr>
    </w:p>
    <w:p w:rsidR="007664D5" w:rsidRDefault="007664D5" w:rsidP="006D0CB5">
      <w:pPr>
        <w:pStyle w:val="BodyText"/>
        <w:tabs>
          <w:tab w:val="left" w:pos="840"/>
        </w:tabs>
        <w:spacing w:line="275" w:lineRule="auto"/>
        <w:ind w:left="0" w:right="117"/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</w:pPr>
    </w:p>
    <w:p w:rsidR="00207CD5" w:rsidRDefault="00207CD5">
      <w:pPr>
        <w:spacing w:after="200" w:line="276" w:lineRule="auto"/>
        <w:rPr>
          <w:b/>
          <w:bCs/>
          <w:color w:val="000000" w:themeColor="text1"/>
          <w:spacing w:val="-4"/>
          <w:lang w:eastAsia="en-US"/>
        </w:rPr>
      </w:pPr>
      <w:r>
        <w:rPr>
          <w:b/>
          <w:bCs/>
          <w:color w:val="000000" w:themeColor="text1"/>
          <w:spacing w:val="-4"/>
        </w:rPr>
        <w:br w:type="page"/>
      </w:r>
    </w:p>
    <w:p w:rsidR="00F34C98" w:rsidRPr="00E27B44" w:rsidRDefault="00F34C98" w:rsidP="00F34C98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  <w:r w:rsidRPr="00E27B44">
        <w:rPr>
          <w:rFonts w:cs="Times New Roman"/>
          <w:b/>
          <w:bCs/>
          <w:color w:val="000000" w:themeColor="text1"/>
          <w:spacing w:val="-4"/>
          <w:sz w:val="24"/>
          <w:szCs w:val="24"/>
        </w:rPr>
        <w:lastRenderedPageBreak/>
        <w:t>Screenshots and Their Explanations:</w:t>
      </w:r>
    </w:p>
    <w:p w:rsidR="00F34C98" w:rsidRDefault="00F34C98" w:rsidP="00812657">
      <w:pPr>
        <w:pStyle w:val="BodyText"/>
        <w:tabs>
          <w:tab w:val="left" w:pos="840"/>
        </w:tabs>
        <w:spacing w:line="275" w:lineRule="auto"/>
        <w:ind w:left="720" w:right="117"/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</w:pPr>
    </w:p>
    <w:p w:rsidR="00F21C20" w:rsidRDefault="008109CE" w:rsidP="00812657">
      <w:pPr>
        <w:pStyle w:val="BodyText"/>
        <w:tabs>
          <w:tab w:val="left" w:pos="840"/>
        </w:tabs>
        <w:spacing w:line="275" w:lineRule="auto"/>
        <w:ind w:left="0" w:right="117"/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</w:pPr>
      <w:r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  <w:t>Basic task result:</w:t>
      </w:r>
    </w:p>
    <w:p w:rsidR="008109CE" w:rsidRDefault="008109CE" w:rsidP="00812657">
      <w:pPr>
        <w:pStyle w:val="BodyText"/>
        <w:tabs>
          <w:tab w:val="left" w:pos="840"/>
        </w:tabs>
        <w:spacing w:line="275" w:lineRule="auto"/>
        <w:ind w:left="0" w:right="117"/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</w:pPr>
      <w:r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  <w:t>Server:</w:t>
      </w:r>
      <w:r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  <w:tab/>
      </w:r>
      <w:r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  <w:tab/>
      </w:r>
      <w:r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  <w:tab/>
      </w:r>
      <w:r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  <w:tab/>
      </w:r>
      <w:r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  <w:tab/>
      </w:r>
      <w:r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  <w:tab/>
        <w:t xml:space="preserve">         Client:</w:t>
      </w:r>
    </w:p>
    <w:p w:rsidR="00812657" w:rsidRDefault="002D4460" w:rsidP="00BA2B48">
      <w:pPr>
        <w:pStyle w:val="Heading2"/>
        <w:rPr>
          <w:lang w:eastAsia="zh-CN"/>
        </w:rPr>
      </w:pPr>
      <w:r>
        <w:rPr>
          <w:noProof/>
          <w:lang w:eastAsia="zh-C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5" o:spid="_x0000_s1026" type="#_x0000_t32" style="position:absolute;margin-left:63.3pt;margin-top:1in;width:178.85pt;height:72.25pt;z-index:2516756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" strokecolor="red" strokeweight=".5pt">
            <v:stroke startarrow="block" endarrow="block" joinstyle="miter"/>
          </v:shape>
        </w:pict>
      </w:r>
      <w:r>
        <w:rPr>
          <w:noProof/>
          <w:lang w:eastAsia="zh-CN"/>
        </w:rPr>
        <w:pict>
          <v:rect id="Rectangle 14" o:spid="_x0000_s1035" style="position:absolute;margin-left:0;margin-top:57.8pt;width:65.9pt;height:22.45pt;z-index:251673600;visibility:visible;mso-position-horizontal:lef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" filled="f" strokecolor="red" strokeweight="1pt">
            <w10:wrap anchorx="margin"/>
          </v:rect>
        </w:pict>
      </w:r>
      <w:r>
        <w:rPr>
          <w:noProof/>
          <w:lang w:eastAsia="zh-CN"/>
        </w:rPr>
        <w:pict>
          <v:rect id="Rectangle 13" o:spid="_x0000_s1034" style="position:absolute;margin-left:241.25pt;margin-top:134.45pt;width:153.8pt;height:22.45pt;z-index:25167155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" filled="f" strokecolor="red" strokeweight="1pt">
            <w10:wrap anchorx="margin"/>
          </v:rect>
        </w:pict>
      </w:r>
      <w:r>
        <w:rPr>
          <w:noProof/>
          <w:lang w:eastAsia="zh-CN"/>
        </w:rPr>
        <w:pict>
          <v:rect id="Rectangle 11" o:spid="_x0000_s1033" style="position:absolute;margin-left:241.7pt;margin-top:115.3pt;width:153.8pt;height:13.55pt;z-index:251669504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" filled="f" strokecolor="red" strokeweight="1pt">
            <w10:wrap anchorx="margin"/>
          </v:rect>
        </w:pict>
      </w:r>
      <w:r>
        <w:rPr>
          <w:noProof/>
          <w:lang w:eastAsia="zh-CN"/>
        </w:rPr>
        <w:pict>
          <v:shape id="Straight Arrow Connector 12" o:spid="_x0000_s1032" type="#_x0000_t32" style="position:absolute;margin-left:146.35pt;margin-top:30.4pt;width:100.05pt;height:.45pt;flip:y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" strokecolor="red" strokeweight=".5pt">
            <v:stroke startarrow="block" endarrow="block" joinstyle="miter"/>
          </v:shape>
        </w:pict>
      </w:r>
      <w:r>
        <w:rPr>
          <w:noProof/>
          <w:lang w:eastAsia="zh-CN"/>
        </w:rPr>
        <w:pict>
          <v:shape id="Straight Arrow Connector 10" o:spid="_x0000_s1031" type="#_x0000_t32" style="position:absolute;margin-left:190.3pt;margin-top:52.35pt;width:50.5pt;height:21.9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" strokecolor="red" strokeweight=".5pt">
            <v:stroke startarrow="block" endarrow="block" joinstyle="miter"/>
          </v:shape>
        </w:pict>
      </w:r>
      <w:r>
        <w:rPr>
          <w:noProof/>
          <w:lang w:eastAsia="zh-CN"/>
        </w:rPr>
        <w:pict>
          <v:rect id="Rectangle 5" o:spid="_x0000_s1030" style="position:absolute;margin-left:241.25pt;margin-top:75.25pt;width:224.4pt;height:24.3pt;z-index:251665408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" filled="f" strokecolor="red" strokeweight="1pt">
            <w10:wrap anchorx="margin"/>
          </v:rect>
        </w:pict>
      </w:r>
      <w:r>
        <w:rPr>
          <w:noProof/>
          <w:lang w:eastAsia="zh-CN"/>
        </w:rPr>
        <w:pict>
          <v:rect id="Rectangle 4" o:spid="_x0000_s1029" style="position:absolute;margin-left:0;margin-top:39.75pt;width:189.8pt;height:12.15pt;z-index:251663360;visibility:visible;mso-position-horizontal:lef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" filled="f" strokecolor="red" strokeweight="1pt">
            <w10:wrap anchorx="margin"/>
          </v:rect>
        </w:pict>
      </w:r>
      <w:r>
        <w:rPr>
          <w:noProof/>
          <w:lang w:eastAsia="zh-CN"/>
        </w:rPr>
        <w:pict>
          <v:rect id="Rectangle 3" o:spid="_x0000_s1028" style="position:absolute;margin-left:242.65pt;margin-top:20.55pt;width:182.8pt;height:23.4pt;z-index:2516613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" filled="f" strokecolor="red" strokeweight="1pt"/>
        </w:pict>
      </w:r>
      <w:r>
        <w:rPr>
          <w:noProof/>
          <w:lang w:eastAsia="zh-CN"/>
        </w:rPr>
        <w:pict>
          <v:rect id="Rectangle 2" o:spid="_x0000_s1027" style="position:absolute;margin-left:31.8pt;margin-top:27.6pt;width:115.5pt;height:9.35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" filled="f" strokecolor="red" strokeweight="1pt"/>
        </w:pict>
      </w:r>
      <w:r w:rsidR="00EF6A74" w:rsidRPr="00EF6A74">
        <w:rPr>
          <w:noProof/>
        </w:rPr>
        <w:drawing>
          <wp:inline distT="0" distB="0" distL="0" distR="0">
            <wp:extent cx="5943600" cy="21037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B4F" w:rsidRDefault="00580B4F" w:rsidP="00580B4F"/>
    <w:p w:rsidR="00580B4F" w:rsidRDefault="00580B4F" w:rsidP="00580B4F">
      <w:pPr>
        <w:pStyle w:val="ListParagraph"/>
        <w:numPr>
          <w:ilvl w:val="0"/>
          <w:numId w:val="8"/>
        </w:numPr>
      </w:pPr>
      <w:r>
        <w:t>Client sent “hello world”, Server respond “HELLO WORLD” and number “2”, result is good.</w:t>
      </w:r>
    </w:p>
    <w:p w:rsidR="00580B4F" w:rsidRDefault="00580B4F" w:rsidP="00580B4F">
      <w:pPr>
        <w:pStyle w:val="ListParagraph"/>
        <w:numPr>
          <w:ilvl w:val="0"/>
          <w:numId w:val="8"/>
        </w:numPr>
      </w:pPr>
      <w:r>
        <w:t>Input ‘y’ to continue to send message.</w:t>
      </w:r>
    </w:p>
    <w:p w:rsidR="00580B4F" w:rsidRDefault="00580B4F" w:rsidP="00580B4F">
      <w:pPr>
        <w:pStyle w:val="ListParagraph"/>
        <w:numPr>
          <w:ilvl w:val="0"/>
          <w:numId w:val="8"/>
        </w:numPr>
      </w:pPr>
      <w:r>
        <w:t>Client sent “how are you doing today” , Server respond “HOW ARE YOU DOING TODAY” and number “5”, result is good.</w:t>
      </w:r>
    </w:p>
    <w:p w:rsidR="00580B4F" w:rsidRDefault="00580B4F" w:rsidP="00580B4F">
      <w:pPr>
        <w:pStyle w:val="ListParagraph"/>
        <w:numPr>
          <w:ilvl w:val="0"/>
          <w:numId w:val="8"/>
        </w:numPr>
      </w:pPr>
      <w:r>
        <w:t>Input ‘</w:t>
      </w:r>
      <w:proofErr w:type="spellStart"/>
      <w:r>
        <w:t>abcd</w:t>
      </w:r>
      <w:proofErr w:type="spellEnd"/>
      <w:r>
        <w:t>’, message ‘Please type Y or N only!” message printed on client terminal</w:t>
      </w:r>
    </w:p>
    <w:p w:rsidR="00580B4F" w:rsidRPr="00580B4F" w:rsidRDefault="00580B4F" w:rsidP="00580B4F">
      <w:pPr>
        <w:pStyle w:val="ListParagraph"/>
        <w:numPr>
          <w:ilvl w:val="0"/>
          <w:numId w:val="8"/>
        </w:numPr>
      </w:pPr>
      <w:r>
        <w:t>Input ‘n’, both client and server are closed.</w:t>
      </w:r>
    </w:p>
    <w:p w:rsidR="00580B4F" w:rsidRDefault="00580B4F">
      <w:pPr>
        <w:spacing w:after="200" w:line="276" w:lineRule="auto"/>
        <w:rPr>
          <w:rFonts w:eastAsia="SimSun"/>
          <w:bCs/>
          <w:color w:val="000000" w:themeColor="text1"/>
          <w:spacing w:val="-4"/>
        </w:rPr>
      </w:pPr>
      <w:r>
        <w:rPr>
          <w:rFonts w:eastAsia="SimSun"/>
          <w:bCs/>
          <w:color w:val="000000" w:themeColor="text1"/>
          <w:spacing w:val="-4"/>
        </w:rPr>
        <w:br w:type="page"/>
      </w:r>
    </w:p>
    <w:p w:rsidR="00812657" w:rsidRPr="00D432A8" w:rsidRDefault="00812657" w:rsidP="00812657">
      <w:pPr>
        <w:pStyle w:val="BodyText"/>
        <w:spacing w:line="275" w:lineRule="auto"/>
        <w:ind w:right="117"/>
        <w:rPr>
          <w:rFonts w:eastAsia="SimSun" w:cs="Times New Roman"/>
          <w:bCs/>
          <w:color w:val="000000" w:themeColor="text1"/>
          <w:spacing w:val="-4"/>
          <w:sz w:val="24"/>
          <w:szCs w:val="24"/>
          <w:lang w:eastAsia="zh-CN"/>
        </w:rPr>
      </w:pPr>
    </w:p>
    <w:p w:rsidR="004B4D3C" w:rsidRPr="00125344" w:rsidRDefault="008109CE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  <w:r w:rsidRPr="00125344">
        <w:rPr>
          <w:rFonts w:cs="Times New Roman"/>
          <w:b/>
          <w:bCs/>
          <w:color w:val="000000" w:themeColor="text1"/>
          <w:spacing w:val="-4"/>
          <w:sz w:val="24"/>
          <w:szCs w:val="24"/>
        </w:rPr>
        <w:t>Optional task result:</w:t>
      </w:r>
    </w:p>
    <w:p w:rsidR="00580B4F" w:rsidRDefault="00580B4F">
      <w:pPr>
        <w:pStyle w:val="BodyText"/>
        <w:spacing w:line="275" w:lineRule="auto"/>
        <w:ind w:left="0" w:right="117"/>
        <w:jc w:val="both"/>
        <w:rPr>
          <w:rFonts w:cs="Times New Roman"/>
          <w:color w:val="000000" w:themeColor="text1"/>
          <w:spacing w:val="-4"/>
          <w:sz w:val="24"/>
          <w:szCs w:val="24"/>
        </w:rPr>
      </w:pPr>
      <w:r>
        <w:rPr>
          <w:rFonts w:cs="Times New Roman"/>
          <w:color w:val="000000" w:themeColor="text1"/>
          <w:spacing w:val="-4"/>
          <w:sz w:val="24"/>
          <w:szCs w:val="24"/>
        </w:rPr>
        <w:t>Client</w:t>
      </w:r>
      <w:r w:rsidR="00125344">
        <w:rPr>
          <w:rFonts w:cs="Times New Roman"/>
          <w:color w:val="000000" w:themeColor="text1"/>
          <w:spacing w:val="-4"/>
          <w:sz w:val="24"/>
          <w:szCs w:val="24"/>
        </w:rPr>
        <w:t>(192.168.0.12)</w:t>
      </w:r>
      <w:r>
        <w:rPr>
          <w:rFonts w:cs="Times New Roman"/>
          <w:color w:val="000000" w:themeColor="text1"/>
          <w:spacing w:val="-4"/>
          <w:sz w:val="24"/>
          <w:szCs w:val="24"/>
        </w:rPr>
        <w:t xml:space="preserve"> Screen:</w:t>
      </w:r>
    </w:p>
    <w:p w:rsidR="008109CE" w:rsidRDefault="00580B4F">
      <w:pPr>
        <w:pStyle w:val="BodyText"/>
        <w:spacing w:line="275" w:lineRule="auto"/>
        <w:ind w:left="0" w:right="117"/>
        <w:jc w:val="both"/>
        <w:rPr>
          <w:rFonts w:cs="Times New Roman"/>
          <w:color w:val="000000" w:themeColor="text1"/>
          <w:spacing w:val="-4"/>
          <w:sz w:val="24"/>
          <w:szCs w:val="24"/>
        </w:rPr>
      </w:pPr>
      <w:r w:rsidRPr="00580B4F">
        <w:rPr>
          <w:rFonts w:cs="Times New Roman"/>
          <w:noProof/>
          <w:color w:val="000000" w:themeColor="text1"/>
          <w:spacing w:val="-4"/>
          <w:sz w:val="24"/>
          <w:szCs w:val="24"/>
        </w:rPr>
        <w:drawing>
          <wp:inline distT="0" distB="0" distL="0" distR="0">
            <wp:extent cx="5943600" cy="2426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B4F" w:rsidRDefault="00580B4F">
      <w:pPr>
        <w:pStyle w:val="BodyText"/>
        <w:spacing w:line="275" w:lineRule="auto"/>
        <w:ind w:left="0" w:right="117"/>
        <w:jc w:val="both"/>
        <w:rPr>
          <w:rFonts w:cs="Times New Roman"/>
          <w:color w:val="000000" w:themeColor="text1"/>
          <w:spacing w:val="-4"/>
          <w:sz w:val="24"/>
          <w:szCs w:val="24"/>
        </w:rPr>
      </w:pPr>
    </w:p>
    <w:p w:rsidR="008109CE" w:rsidRPr="00207CD5" w:rsidRDefault="00580B4F">
      <w:pPr>
        <w:pStyle w:val="BodyText"/>
        <w:spacing w:line="275" w:lineRule="auto"/>
        <w:ind w:left="0" w:right="117"/>
        <w:jc w:val="both"/>
        <w:rPr>
          <w:rFonts w:cs="Times New Roman"/>
          <w:color w:val="000000" w:themeColor="text1"/>
          <w:spacing w:val="-4"/>
          <w:sz w:val="24"/>
          <w:szCs w:val="24"/>
        </w:rPr>
      </w:pPr>
      <w:r>
        <w:rPr>
          <w:rFonts w:cs="Times New Roman"/>
          <w:color w:val="000000" w:themeColor="text1"/>
          <w:spacing w:val="-4"/>
          <w:sz w:val="24"/>
          <w:szCs w:val="24"/>
        </w:rPr>
        <w:t>Server</w:t>
      </w:r>
      <w:r w:rsidR="00207CD5">
        <w:rPr>
          <w:rFonts w:cs="Times New Roman"/>
          <w:color w:val="000000" w:themeColor="text1"/>
          <w:spacing w:val="-4"/>
          <w:sz w:val="24"/>
          <w:szCs w:val="24"/>
        </w:rPr>
        <w:t>(192.168.0.15)</w:t>
      </w:r>
      <w:r>
        <w:rPr>
          <w:rFonts w:cs="Times New Roman"/>
          <w:color w:val="000000" w:themeColor="text1"/>
          <w:spacing w:val="-4"/>
          <w:sz w:val="24"/>
          <w:szCs w:val="24"/>
        </w:rPr>
        <w:t xml:space="preserve"> Screen:</w:t>
      </w:r>
    </w:p>
    <w:p w:rsidR="00580B4F" w:rsidRDefault="00580B4F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  <w:r>
        <w:rPr>
          <w:rFonts w:cs="Times New Roman"/>
          <w:b/>
          <w:bCs/>
          <w:noProof/>
          <w:color w:val="000000" w:themeColor="text1"/>
          <w:spacing w:val="-4"/>
          <w:sz w:val="24"/>
          <w:szCs w:val="24"/>
        </w:rPr>
        <w:drawing>
          <wp:inline distT="0" distB="0" distL="0" distR="0">
            <wp:extent cx="5943600" cy="1560195"/>
            <wp:effectExtent l="0" t="0" r="0" b="1905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2020-09-21 17_17_40-Windows PowerShell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B4F" w:rsidRDefault="00580B4F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580B4F" w:rsidRDefault="00580B4F" w:rsidP="00580B4F">
      <w:pPr>
        <w:pStyle w:val="ListParagraph"/>
        <w:numPr>
          <w:ilvl w:val="0"/>
          <w:numId w:val="9"/>
        </w:numPr>
      </w:pPr>
      <w:r>
        <w:t>Client sent “hello world”, Server respond “HELLO WORLD” and number “2”, result is good.</w:t>
      </w:r>
    </w:p>
    <w:p w:rsidR="00580B4F" w:rsidRDefault="00580B4F" w:rsidP="00580B4F">
      <w:pPr>
        <w:pStyle w:val="ListParagraph"/>
        <w:numPr>
          <w:ilvl w:val="0"/>
          <w:numId w:val="9"/>
        </w:numPr>
      </w:pPr>
      <w:r>
        <w:t>Input ‘y’ to continue to send message.</w:t>
      </w:r>
    </w:p>
    <w:p w:rsidR="00580B4F" w:rsidRDefault="00580B4F" w:rsidP="00580B4F">
      <w:pPr>
        <w:pStyle w:val="ListParagraph"/>
        <w:numPr>
          <w:ilvl w:val="0"/>
          <w:numId w:val="9"/>
        </w:numPr>
      </w:pPr>
      <w:r>
        <w:t>Client sent “how are you doing today” , Server respond “HOW ARE YOU DOING TODAY” and number “5”, result is good.</w:t>
      </w:r>
    </w:p>
    <w:p w:rsidR="00580B4F" w:rsidRDefault="00580B4F" w:rsidP="00580B4F">
      <w:pPr>
        <w:pStyle w:val="ListParagraph"/>
        <w:numPr>
          <w:ilvl w:val="0"/>
          <w:numId w:val="9"/>
        </w:numPr>
      </w:pPr>
      <w:r>
        <w:t>Input ‘</w:t>
      </w:r>
      <w:proofErr w:type="spellStart"/>
      <w:r>
        <w:t>abcd</w:t>
      </w:r>
      <w:proofErr w:type="spellEnd"/>
      <w:r>
        <w:t>’, message ‘Please type Y or N only!” message printed on client terminal</w:t>
      </w:r>
    </w:p>
    <w:p w:rsidR="00580B4F" w:rsidRPr="00580B4F" w:rsidRDefault="00580B4F" w:rsidP="00580B4F">
      <w:pPr>
        <w:pStyle w:val="ListParagraph"/>
        <w:numPr>
          <w:ilvl w:val="0"/>
          <w:numId w:val="9"/>
        </w:numPr>
      </w:pPr>
      <w:r>
        <w:t>Input ‘n’, both client and server are closed.</w:t>
      </w:r>
    </w:p>
    <w:p w:rsidR="00580B4F" w:rsidRDefault="00580B4F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580B4F" w:rsidRPr="00E27B44" w:rsidRDefault="00580B4F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4B4D3C" w:rsidRPr="00E27B44" w:rsidRDefault="004B4D3C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4B4D3C" w:rsidRPr="00E27B44" w:rsidRDefault="004B4D3C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580B4F" w:rsidRDefault="00580B4F">
      <w:pPr>
        <w:spacing w:after="200" w:line="276" w:lineRule="auto"/>
        <w:rPr>
          <w:b/>
          <w:bCs/>
          <w:color w:val="000000" w:themeColor="text1"/>
          <w:spacing w:val="-4"/>
          <w:lang w:eastAsia="en-US"/>
        </w:rPr>
      </w:pPr>
      <w:r>
        <w:rPr>
          <w:b/>
          <w:bCs/>
          <w:color w:val="000000" w:themeColor="text1"/>
          <w:spacing w:val="-4"/>
        </w:rPr>
        <w:br w:type="page"/>
      </w:r>
    </w:p>
    <w:p w:rsidR="004B4D3C" w:rsidRPr="00E27B44" w:rsidRDefault="00812657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  <w:r w:rsidRPr="00E27B44">
        <w:rPr>
          <w:rFonts w:cs="Times New Roman"/>
          <w:b/>
          <w:bCs/>
          <w:color w:val="000000" w:themeColor="text1"/>
          <w:spacing w:val="-4"/>
          <w:sz w:val="24"/>
          <w:szCs w:val="24"/>
        </w:rPr>
        <w:lastRenderedPageBreak/>
        <w:t xml:space="preserve">Completion Status and Self-Critique: </w:t>
      </w:r>
    </w:p>
    <w:p w:rsidR="006D0CB5" w:rsidRDefault="006D0CB5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4B4D3C" w:rsidRPr="00E27B44" w:rsidRDefault="00812657" w:rsidP="006D0CB5">
      <w:pPr>
        <w:pStyle w:val="BodyText"/>
        <w:spacing w:line="275" w:lineRule="auto"/>
        <w:ind w:left="0" w:right="117"/>
        <w:jc w:val="both"/>
        <w:rPr>
          <w:rFonts w:cs="Times New Roman"/>
          <w:color w:val="000000" w:themeColor="text1"/>
          <w:spacing w:val="-4"/>
          <w:sz w:val="24"/>
          <w:szCs w:val="24"/>
        </w:rPr>
      </w:pPr>
      <w:r w:rsidRPr="00E27B44">
        <w:rPr>
          <w:rFonts w:cs="Times New Roman"/>
          <w:color w:val="000000" w:themeColor="text1"/>
          <w:spacing w:val="-4"/>
          <w:sz w:val="24"/>
          <w:szCs w:val="24"/>
        </w:rPr>
        <w:t xml:space="preserve">For program </w:t>
      </w:r>
      <w:r w:rsidRPr="006D0CB5">
        <w:rPr>
          <w:rFonts w:eastAsia="SimSun" w:cs="Times New Roman"/>
          <w:b/>
          <w:spacing w:val="-4"/>
          <w:sz w:val="24"/>
          <w:szCs w:val="24"/>
          <w:lang w:eastAsia="zh-CN"/>
        </w:rPr>
        <w:t>Client</w:t>
      </w:r>
      <w:r w:rsidRPr="00E27B44">
        <w:rPr>
          <w:rFonts w:cs="Times New Roman"/>
          <w:color w:val="000000" w:themeColor="text1"/>
          <w:spacing w:val="-4"/>
          <w:sz w:val="24"/>
          <w:szCs w:val="24"/>
        </w:rPr>
        <w:t xml:space="preserve">: </w:t>
      </w:r>
    </w:p>
    <w:p w:rsidR="002D0B5F" w:rsidRPr="00496A60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2D0B5F" w:rsidRPr="00496A60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the program run correctl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ll the time</w:t>
      </w: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? If not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,</w:t>
      </w: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explain the problem.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2D0B5F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.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2D0B5F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?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4B4D3C" w:rsidRPr="00E27B44" w:rsidRDefault="00812657" w:rsidP="006D0CB5">
      <w:pPr>
        <w:pStyle w:val="BodyText"/>
        <w:spacing w:line="275" w:lineRule="auto"/>
        <w:ind w:left="0" w:right="117"/>
        <w:jc w:val="both"/>
        <w:rPr>
          <w:rFonts w:cs="Times New Roman"/>
          <w:color w:val="000000" w:themeColor="text1"/>
          <w:spacing w:val="-4"/>
          <w:sz w:val="24"/>
          <w:szCs w:val="24"/>
        </w:rPr>
      </w:pPr>
      <w:r w:rsidRPr="00E27B44">
        <w:rPr>
          <w:rFonts w:cs="Times New Roman"/>
          <w:color w:val="000000" w:themeColor="text1"/>
          <w:spacing w:val="-4"/>
          <w:sz w:val="24"/>
          <w:szCs w:val="24"/>
        </w:rPr>
        <w:t xml:space="preserve">For program </w:t>
      </w:r>
      <w:r w:rsidRPr="006D0CB5">
        <w:rPr>
          <w:rFonts w:eastAsia="SimSun" w:cs="Times New Roman"/>
          <w:b/>
          <w:spacing w:val="-4"/>
          <w:sz w:val="24"/>
          <w:szCs w:val="24"/>
          <w:lang w:eastAsia="zh-CN"/>
        </w:rPr>
        <w:t>Server</w:t>
      </w:r>
      <w:r w:rsidRPr="00E27B44">
        <w:rPr>
          <w:rFonts w:cs="Times New Roman"/>
          <w:color w:val="000000" w:themeColor="text1"/>
          <w:spacing w:val="-4"/>
          <w:sz w:val="24"/>
          <w:szCs w:val="24"/>
        </w:rPr>
        <w:t xml:space="preserve">: </w:t>
      </w:r>
    </w:p>
    <w:p w:rsidR="002D0B5F" w:rsidRPr="00496A60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2D0B5F" w:rsidRPr="00496A60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the program run correctl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ll the time</w:t>
      </w: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? If not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,</w:t>
      </w: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explain the problem.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2D0B5F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.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2D0B5F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?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4B4D3C" w:rsidRPr="00E27B44" w:rsidRDefault="004B4D3C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4B4D3C" w:rsidRPr="00E27B44" w:rsidRDefault="004B4D3C"/>
    <w:sectPr w:rsidR="004B4D3C" w:rsidRPr="00E27B44" w:rsidSect="004B4D3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978CB" w:rsidRDefault="009978CB" w:rsidP="004B4D3C">
      <w:r>
        <w:separator/>
      </w:r>
    </w:p>
  </w:endnote>
  <w:endnote w:type="continuationSeparator" w:id="0">
    <w:p w:rsidR="009978CB" w:rsidRDefault="009978CB" w:rsidP="004B4D3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charset w:val="86"/>
    <w:family w:val="auto"/>
    <w:pitch w:val="variable"/>
    <w:sig w:usb0="00000287" w:usb1="080E0000" w:usb2="00000010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charset w:val="86"/>
    <w:family w:val="auto"/>
    <w:pitch w:val="variable"/>
    <w:sig w:usb0="00000287" w:usb1="080E0000" w:usb2="00000010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0B5F" w:rsidRDefault="002D0B5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53490847"/>
      <w:docPartObj>
        <w:docPartGallery w:val="AutoText"/>
      </w:docPartObj>
    </w:sdtPr>
    <w:sdtContent>
      <w:p w:rsidR="00812657" w:rsidRDefault="002D4460">
        <w:pPr>
          <w:pStyle w:val="Footer"/>
          <w:jc w:val="right"/>
        </w:pPr>
        <w:r>
          <w:fldChar w:fldCharType="begin"/>
        </w:r>
        <w:r w:rsidR="00CE0B10">
          <w:instrText xml:space="preserve"> PAGE   \* MERGEFORMAT </w:instrText>
        </w:r>
        <w:r>
          <w:fldChar w:fldCharType="separate"/>
        </w:r>
        <w:r w:rsidR="00A61F13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812657" w:rsidRDefault="0081265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0B5F" w:rsidRDefault="002D0B5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978CB" w:rsidRDefault="009978CB" w:rsidP="004B4D3C">
      <w:r>
        <w:separator/>
      </w:r>
    </w:p>
  </w:footnote>
  <w:footnote w:type="continuationSeparator" w:id="0">
    <w:p w:rsidR="009978CB" w:rsidRDefault="009978CB" w:rsidP="004B4D3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0B5F" w:rsidRDefault="002D0B5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0B5F" w:rsidRDefault="002D0B5F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0B5F" w:rsidRDefault="002D0B5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050DD"/>
    <w:multiLevelType w:val="hybridMultilevel"/>
    <w:tmpl w:val="D7820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A65D44"/>
    <w:multiLevelType w:val="hybridMultilevel"/>
    <w:tmpl w:val="4FE2E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1660CF"/>
    <w:multiLevelType w:val="hybridMultilevel"/>
    <w:tmpl w:val="4FE2E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522D26"/>
    <w:multiLevelType w:val="hybridMultilevel"/>
    <w:tmpl w:val="FA622A2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D3A2711"/>
    <w:multiLevelType w:val="hybridMultilevel"/>
    <w:tmpl w:val="5E847368"/>
    <w:lvl w:ilvl="0" w:tplc="5B2C3C6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A025A7"/>
    <w:multiLevelType w:val="multilevel"/>
    <w:tmpl w:val="4EA025A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300CD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677A11FD"/>
    <w:multiLevelType w:val="hybridMultilevel"/>
    <w:tmpl w:val="75665F5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7942A279"/>
    <w:multiLevelType w:val="multilevel"/>
    <w:tmpl w:val="7942A279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3"/>
  </w:num>
  <w:num w:numId="5">
    <w:abstractNumId w:val="7"/>
  </w:num>
  <w:num w:numId="6">
    <w:abstractNumId w:val="6"/>
  </w:num>
  <w:num w:numId="7">
    <w:abstractNumId w:val="4"/>
  </w:num>
  <w:num w:numId="8">
    <w:abstractNumId w:val="1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doNotExpandShiftReturn/>
    <w:useFELayout/>
  </w:compat>
  <w:docVars>
    <w:docVar w:name="__Grammarly_42____i" w:val="H4sIAAAAAAAEAKtWckksSQxILCpxzi/NK1GyMqwFAAEhoTITAAAA"/>
    <w:docVar w:name="__Grammarly_42___1" w:val="H4sIAAAAAAAEAKtWcslP9kxRslIyNDa0NDI3tjQ3NrG0NDcwNDRV0lEKTi0uzszPAykwrAUArH6DSywAAAA="/>
  </w:docVars>
  <w:rsids>
    <w:rsidRoot w:val="00E33DCB"/>
    <w:rsid w:val="00080762"/>
    <w:rsid w:val="00125344"/>
    <w:rsid w:val="00162B96"/>
    <w:rsid w:val="00196E85"/>
    <w:rsid w:val="001A5095"/>
    <w:rsid w:val="001B1875"/>
    <w:rsid w:val="00202E8E"/>
    <w:rsid w:val="00207CD5"/>
    <w:rsid w:val="0027445F"/>
    <w:rsid w:val="002D0B5F"/>
    <w:rsid w:val="002D4460"/>
    <w:rsid w:val="003B338C"/>
    <w:rsid w:val="004B4D3C"/>
    <w:rsid w:val="004C081C"/>
    <w:rsid w:val="0056058B"/>
    <w:rsid w:val="00580B4F"/>
    <w:rsid w:val="00642D2C"/>
    <w:rsid w:val="006D0CB5"/>
    <w:rsid w:val="00764033"/>
    <w:rsid w:val="007664D5"/>
    <w:rsid w:val="007A2763"/>
    <w:rsid w:val="007B435E"/>
    <w:rsid w:val="008109CE"/>
    <w:rsid w:val="00812657"/>
    <w:rsid w:val="009978CB"/>
    <w:rsid w:val="00A17E18"/>
    <w:rsid w:val="00A61F13"/>
    <w:rsid w:val="00B910ED"/>
    <w:rsid w:val="00BA2B48"/>
    <w:rsid w:val="00CB48C0"/>
    <w:rsid w:val="00CC7DB8"/>
    <w:rsid w:val="00CE0B10"/>
    <w:rsid w:val="00D432A8"/>
    <w:rsid w:val="00D82527"/>
    <w:rsid w:val="00DB7471"/>
    <w:rsid w:val="00E1067B"/>
    <w:rsid w:val="00E27B44"/>
    <w:rsid w:val="00E33DCB"/>
    <w:rsid w:val="00EA294B"/>
    <w:rsid w:val="00EF6A74"/>
    <w:rsid w:val="00F21C20"/>
    <w:rsid w:val="00F34C98"/>
    <w:rsid w:val="00F36F02"/>
    <w:rsid w:val="00F50393"/>
    <w:rsid w:val="221D27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  <o:rules v:ext="edit">
        <o:r id="V:Rule1" type="connector" idref="#Straight Arrow Connector 15"/>
        <o:r id="V:Rule2" type="connector" idref="#Straight Arrow Connector 12"/>
        <o:r id="V:Rule3" type="connector" idref="#Straight Arrow Connector 10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B7471"/>
    <w:pPr>
      <w:spacing w:after="0" w:line="240" w:lineRule="auto"/>
    </w:pPr>
    <w:rPr>
      <w:rFonts w:eastAsia="Times New Roman"/>
      <w:sz w:val="24"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2B48"/>
    <w:pPr>
      <w:keepNext/>
      <w:keepLines/>
      <w:widowControl w:val="0"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B4D3C"/>
    <w:pPr>
      <w:widowControl w:val="0"/>
      <w:ind w:left="459"/>
    </w:pPr>
    <w:rPr>
      <w:rFonts w:cstheme="minorBid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4B4D3C"/>
    <w:pPr>
      <w:widowControl w:val="0"/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B4D3C"/>
    <w:pPr>
      <w:widowControl w:val="0"/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B4D3C"/>
    <w:rPr>
      <w:rFonts w:ascii="Times New Roman" w:eastAsia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4B4D3C"/>
  </w:style>
  <w:style w:type="character" w:customStyle="1" w:styleId="FooterChar">
    <w:name w:val="Footer Char"/>
    <w:basedOn w:val="DefaultParagraphFont"/>
    <w:link w:val="Footer"/>
    <w:uiPriority w:val="99"/>
    <w:rsid w:val="004B4D3C"/>
  </w:style>
  <w:style w:type="paragraph" w:styleId="BalloonText">
    <w:name w:val="Balloon Text"/>
    <w:basedOn w:val="Normal"/>
    <w:link w:val="BalloonTextChar"/>
    <w:uiPriority w:val="99"/>
    <w:semiHidden/>
    <w:unhideWhenUsed/>
    <w:rsid w:val="007640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033"/>
    <w:rPr>
      <w:rFonts w:ascii="Tahoma" w:eastAsiaTheme="minorHAnsi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A2B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99"/>
    <w:rsid w:val="00580B4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26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7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8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6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0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9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4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3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2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5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5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6</Pages>
  <Words>858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bil Sarhan</dc:creator>
  <cp:lastModifiedBy>esha</cp:lastModifiedBy>
  <cp:revision>13</cp:revision>
  <dcterms:created xsi:type="dcterms:W3CDTF">2020-09-21T03:45:00Z</dcterms:created>
  <dcterms:modified xsi:type="dcterms:W3CDTF">2020-09-22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